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310C8" w14:textId="77777777" w:rsidR="00892212" w:rsidRDefault="00892212" w:rsidP="00063303">
      <w:pPr>
        <w:pStyle w:val="Heading1"/>
        <w:rPr>
          <w:iCs/>
        </w:rPr>
      </w:pPr>
      <w:r w:rsidRPr="00892212">
        <w:t xml:space="preserve">Student worksheet - Planning how to get there </w:t>
      </w:r>
    </w:p>
    <w:p w14:paraId="2357A56C" w14:textId="77777777" w:rsidR="00892212" w:rsidRDefault="00892212" w:rsidP="00892212"/>
    <w:p w14:paraId="7471E5C4" w14:textId="77777777" w:rsidR="00F30D6A" w:rsidRDefault="00892212" w:rsidP="00F30D6A">
      <w:pPr>
        <w:pStyle w:val="Heading2"/>
      </w:pPr>
      <w:r>
        <w:t>key messages</w:t>
      </w:r>
    </w:p>
    <w:p w14:paraId="50887F9F" w14:textId="77777777" w:rsidR="00892212" w:rsidRDefault="00892212" w:rsidP="00892212">
      <w:pPr>
        <w:pStyle w:val="ListBullet"/>
      </w:pPr>
      <w:r>
        <w:t xml:space="preserve">You need to plan how you are going to travel to your work experience placement </w:t>
      </w:r>
    </w:p>
    <w:p w14:paraId="1F94D480" w14:textId="77777777" w:rsidR="00892212" w:rsidRDefault="00892212" w:rsidP="00892212">
      <w:pPr>
        <w:pStyle w:val="ListBullet"/>
      </w:pPr>
      <w:r>
        <w:t>There are many ways you can get to your workplace:</w:t>
      </w:r>
    </w:p>
    <w:p w14:paraId="2BA8EEE5" w14:textId="77777777" w:rsidR="00892212" w:rsidRDefault="00892212" w:rsidP="00892212">
      <w:pPr>
        <w:pStyle w:val="ListBullet2"/>
      </w:pPr>
      <w:r>
        <w:tab/>
        <w:t>Public transport such as a bus, tram or train</w:t>
      </w:r>
    </w:p>
    <w:p w14:paraId="0AE18A1B" w14:textId="77777777" w:rsidR="00892212" w:rsidRDefault="00892212" w:rsidP="00892212">
      <w:pPr>
        <w:pStyle w:val="ListBullet2"/>
      </w:pPr>
      <w:r>
        <w:tab/>
        <w:t>Walking</w:t>
      </w:r>
    </w:p>
    <w:p w14:paraId="097BE928" w14:textId="77777777" w:rsidR="00892212" w:rsidRDefault="00892212" w:rsidP="00892212">
      <w:pPr>
        <w:pStyle w:val="ListBullet2"/>
      </w:pPr>
      <w:r>
        <w:tab/>
        <w:t>Riding a bike</w:t>
      </w:r>
    </w:p>
    <w:p w14:paraId="71AC519C" w14:textId="77777777" w:rsidR="00892212" w:rsidRDefault="00892212" w:rsidP="00892212">
      <w:pPr>
        <w:pStyle w:val="ListBullet2"/>
      </w:pPr>
      <w:r>
        <w:tab/>
        <w:t xml:space="preserve">Getting a lift with your parent or carer </w:t>
      </w:r>
    </w:p>
    <w:p w14:paraId="7AC3C2B5" w14:textId="77777777" w:rsidR="00892212" w:rsidRDefault="00892212" w:rsidP="00892212">
      <w:pPr>
        <w:pStyle w:val="ListBullet2"/>
      </w:pPr>
      <w:r>
        <w:tab/>
        <w:t xml:space="preserve">Catching a taxi </w:t>
      </w:r>
    </w:p>
    <w:p w14:paraId="43118F77" w14:textId="77777777" w:rsidR="00892212" w:rsidRDefault="00892212" w:rsidP="00892212">
      <w:pPr>
        <w:pStyle w:val="ListBullet"/>
      </w:pPr>
      <w:r>
        <w:t>You will need to plan if you will go independently or with someone</w:t>
      </w:r>
    </w:p>
    <w:p w14:paraId="13B9AFDC" w14:textId="77777777" w:rsidR="00892212" w:rsidRDefault="00892212" w:rsidP="00892212">
      <w:pPr>
        <w:pStyle w:val="ListBullet"/>
      </w:pPr>
      <w:r>
        <w:t>You will need to plan the trip to and from the workplace including mode of transport, the time it will take to get there, and how to use a map for directions</w:t>
      </w:r>
    </w:p>
    <w:p w14:paraId="559C466A" w14:textId="77777777" w:rsidR="0079484A" w:rsidRDefault="0079484A" w:rsidP="0079484A"/>
    <w:p w14:paraId="674632E3" w14:textId="10DC80E4" w:rsidR="00892212" w:rsidRDefault="00CC2E75" w:rsidP="00B61B59">
      <w:pPr>
        <w:pStyle w:val="Heading2"/>
      </w:pPr>
      <w:r>
        <w:rPr>
          <w:noProof/>
        </w:rPr>
        <w:drawing>
          <wp:inline distT="0" distB="0" distL="0" distR="0" wp14:anchorId="62C071E9" wp14:editId="4992693F">
            <wp:extent cx="212400" cy="21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tivity Symbol 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892212" w:rsidRPr="00892212">
        <w:t xml:space="preserve">Activity 1: </w:t>
      </w:r>
      <w:r w:rsidR="00892212" w:rsidRPr="00B61B59">
        <w:t>Location</w:t>
      </w:r>
      <w:r w:rsidR="00892212" w:rsidRPr="00892212">
        <w:t xml:space="preserve"> of your workplace </w:t>
      </w:r>
    </w:p>
    <w:p w14:paraId="0B1B1B44" w14:textId="77777777" w:rsidR="00892212" w:rsidRDefault="00892212" w:rsidP="00892212">
      <w:r w:rsidRPr="00892212">
        <w:t>What is the address of the workplace?</w:t>
      </w:r>
    </w:p>
    <w:p w14:paraId="29F1A94A" w14:textId="77777777" w:rsidR="00892212" w:rsidRPr="00892212" w:rsidRDefault="00892212" w:rsidP="00892212">
      <w:pPr>
        <w:pBdr>
          <w:bottom w:val="single" w:sz="4" w:space="1" w:color="auto"/>
        </w:pBdr>
      </w:pPr>
    </w:p>
    <w:p w14:paraId="36F84E74" w14:textId="77777777" w:rsidR="00F30D6A" w:rsidRDefault="00F30D6A" w:rsidP="00892212"/>
    <w:p w14:paraId="6EE6986C" w14:textId="77777777" w:rsidR="00892212" w:rsidRDefault="00892212" w:rsidP="00892212">
      <w:pPr>
        <w:rPr>
          <w:rStyle w:val="Hyperlink"/>
        </w:rPr>
      </w:pPr>
      <w:r w:rsidRPr="00892212">
        <w:rPr>
          <w:lang w:eastAsia="en-US"/>
        </w:rPr>
        <w:t xml:space="preserve">Search for an image of the building and copy it into the box. Find your workplace using </w:t>
      </w:r>
      <w:hyperlink r:id="rId9" w:history="1">
        <w:r w:rsidRPr="00892212">
          <w:rPr>
            <w:rStyle w:val="Hyperlink"/>
          </w:rPr>
          <w:t>google maps</w:t>
        </w:r>
      </w:hyperlink>
    </w:p>
    <w:p w14:paraId="1F7250BC" w14:textId="77777777" w:rsidR="00C564EA" w:rsidRPr="00892212" w:rsidRDefault="00C564EA" w:rsidP="00892212">
      <w:pPr>
        <w:rPr>
          <w:lang w:eastAsia="en-US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2801"/>
        <w:gridCol w:w="459"/>
        <w:gridCol w:w="4327"/>
      </w:tblGrid>
      <w:tr w:rsidR="00892212" w14:paraId="67DF9AF8" w14:textId="77777777" w:rsidTr="00216B7C">
        <w:trPr>
          <w:trHeight w:val="449"/>
        </w:trPr>
        <w:tc>
          <w:tcPr>
            <w:tcW w:w="1985" w:type="dxa"/>
            <w:vAlign w:val="bottom"/>
          </w:tcPr>
          <w:p w14:paraId="7F900C8B" w14:textId="77777777" w:rsidR="00892212" w:rsidRDefault="00892212" w:rsidP="00892212">
            <w:pPr>
              <w:pStyle w:val="TableText"/>
            </w:pPr>
            <w:bookmarkStart w:id="0" w:name="_Hlk527547956"/>
            <w:r w:rsidRPr="00892212">
              <w:t>Room number</w:t>
            </w:r>
          </w:p>
        </w:tc>
        <w:tc>
          <w:tcPr>
            <w:tcW w:w="2801" w:type="dxa"/>
            <w:tcBorders>
              <w:bottom w:val="single" w:sz="4" w:space="0" w:color="000000" w:themeColor="text1"/>
            </w:tcBorders>
            <w:vAlign w:val="bottom"/>
          </w:tcPr>
          <w:p w14:paraId="543E1EF1" w14:textId="77777777" w:rsidR="00892212" w:rsidRDefault="00892212" w:rsidP="00892212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6E35D37F" w14:textId="77777777" w:rsidR="00892212" w:rsidRDefault="00892212" w:rsidP="00892212">
            <w:pPr>
              <w:pStyle w:val="TableText"/>
            </w:pPr>
          </w:p>
        </w:tc>
        <w:tc>
          <w:tcPr>
            <w:tcW w:w="432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113" w:type="dxa"/>
              <w:left w:w="113" w:type="dxa"/>
              <w:bottom w:w="0" w:type="dxa"/>
              <w:right w:w="113" w:type="dxa"/>
            </w:tcMar>
          </w:tcPr>
          <w:p w14:paraId="21FFA813" w14:textId="77777777" w:rsidR="00892212" w:rsidRDefault="00892212" w:rsidP="00892212">
            <w:r>
              <w:t>My Workplace</w:t>
            </w:r>
          </w:p>
        </w:tc>
      </w:tr>
      <w:tr w:rsidR="00892212" w14:paraId="16648E93" w14:textId="77777777" w:rsidTr="00216B7C">
        <w:trPr>
          <w:trHeight w:val="660"/>
        </w:trPr>
        <w:tc>
          <w:tcPr>
            <w:tcW w:w="1985" w:type="dxa"/>
            <w:vAlign w:val="bottom"/>
          </w:tcPr>
          <w:p w14:paraId="08491388" w14:textId="77777777" w:rsidR="00892212" w:rsidRDefault="00892212" w:rsidP="00892212">
            <w:pPr>
              <w:pStyle w:val="TableText"/>
            </w:pPr>
            <w:r w:rsidRPr="00892212">
              <w:t>Building level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767F1069" w14:textId="77777777" w:rsidR="00892212" w:rsidRDefault="00892212" w:rsidP="00892212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03A57B58" w14:textId="77777777" w:rsidR="00892212" w:rsidRDefault="00892212" w:rsidP="00892212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E79815B" w14:textId="77777777" w:rsidR="00892212" w:rsidRDefault="00892212" w:rsidP="00892212">
            <w:pPr>
              <w:pStyle w:val="TableText"/>
            </w:pPr>
          </w:p>
        </w:tc>
      </w:tr>
      <w:tr w:rsidR="00892212" w14:paraId="28AF80E7" w14:textId="77777777" w:rsidTr="00216B7C">
        <w:trPr>
          <w:trHeight w:val="660"/>
        </w:trPr>
        <w:tc>
          <w:tcPr>
            <w:tcW w:w="1985" w:type="dxa"/>
            <w:vAlign w:val="bottom"/>
          </w:tcPr>
          <w:p w14:paraId="2ABE6376" w14:textId="77777777" w:rsidR="00892212" w:rsidRDefault="00892212" w:rsidP="00892212">
            <w:pPr>
              <w:pStyle w:val="TableText"/>
            </w:pPr>
            <w:r w:rsidRPr="00892212">
              <w:t>Street number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4FA7956" w14:textId="77777777" w:rsidR="00892212" w:rsidRDefault="00892212" w:rsidP="00892212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780DBF6A" w14:textId="77777777" w:rsidR="00892212" w:rsidRDefault="00892212" w:rsidP="00892212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2754A48" w14:textId="77777777" w:rsidR="00892212" w:rsidRDefault="00892212" w:rsidP="00892212">
            <w:pPr>
              <w:pStyle w:val="TableText"/>
            </w:pPr>
          </w:p>
        </w:tc>
      </w:tr>
      <w:tr w:rsidR="00892212" w14:paraId="73B0EA54" w14:textId="77777777" w:rsidTr="00216B7C">
        <w:trPr>
          <w:trHeight w:val="660"/>
        </w:trPr>
        <w:tc>
          <w:tcPr>
            <w:tcW w:w="1985" w:type="dxa"/>
            <w:vAlign w:val="bottom"/>
          </w:tcPr>
          <w:p w14:paraId="6FF0E21A" w14:textId="77777777" w:rsidR="00892212" w:rsidRDefault="00892212" w:rsidP="00892212">
            <w:pPr>
              <w:pStyle w:val="TableText"/>
            </w:pPr>
            <w:r w:rsidRPr="00892212">
              <w:t>Name of street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071EE487" w14:textId="77777777" w:rsidR="00892212" w:rsidRDefault="00892212" w:rsidP="00892212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4731C3DE" w14:textId="77777777" w:rsidR="00892212" w:rsidRDefault="00892212" w:rsidP="00892212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B33F7A9" w14:textId="77777777" w:rsidR="00892212" w:rsidRDefault="00892212" w:rsidP="00892212">
            <w:pPr>
              <w:pStyle w:val="TableText"/>
            </w:pPr>
          </w:p>
        </w:tc>
      </w:tr>
      <w:tr w:rsidR="00892212" w14:paraId="693EF656" w14:textId="77777777" w:rsidTr="00216B7C">
        <w:trPr>
          <w:trHeight w:val="660"/>
        </w:trPr>
        <w:tc>
          <w:tcPr>
            <w:tcW w:w="1985" w:type="dxa"/>
            <w:vAlign w:val="bottom"/>
          </w:tcPr>
          <w:p w14:paraId="651A93D8" w14:textId="77777777" w:rsidR="00892212" w:rsidRDefault="00892212" w:rsidP="00892212">
            <w:pPr>
              <w:pStyle w:val="TableText"/>
            </w:pPr>
            <w:r w:rsidRPr="00892212">
              <w:t>Name of suburb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47A6C512" w14:textId="77777777" w:rsidR="00892212" w:rsidRDefault="00892212" w:rsidP="00892212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63E32A30" w14:textId="77777777" w:rsidR="00892212" w:rsidRDefault="00892212" w:rsidP="00892212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CD66DCC" w14:textId="77777777" w:rsidR="00892212" w:rsidRDefault="00892212" w:rsidP="00892212">
            <w:pPr>
              <w:pStyle w:val="TableText"/>
            </w:pPr>
          </w:p>
        </w:tc>
      </w:tr>
      <w:tr w:rsidR="00892212" w14:paraId="7E9DE715" w14:textId="77777777" w:rsidTr="00216B7C">
        <w:trPr>
          <w:trHeight w:val="660"/>
        </w:trPr>
        <w:tc>
          <w:tcPr>
            <w:tcW w:w="1985" w:type="dxa"/>
            <w:vAlign w:val="bottom"/>
          </w:tcPr>
          <w:p w14:paraId="2F7D292B" w14:textId="77777777" w:rsidR="00892212" w:rsidRDefault="00892212" w:rsidP="00892212">
            <w:pPr>
              <w:pStyle w:val="TableText"/>
            </w:pPr>
            <w:r w:rsidRPr="00892212">
              <w:t>Telephone number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FA12DFC" w14:textId="77777777" w:rsidR="00892212" w:rsidRDefault="00892212" w:rsidP="00892212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156E14CF" w14:textId="77777777" w:rsidR="00892212" w:rsidRDefault="00892212" w:rsidP="00892212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211135" w14:textId="77777777" w:rsidR="00892212" w:rsidRDefault="00892212" w:rsidP="00892212">
            <w:pPr>
              <w:pStyle w:val="TableText"/>
            </w:pPr>
          </w:p>
        </w:tc>
      </w:tr>
      <w:bookmarkEnd w:id="0"/>
    </w:tbl>
    <w:p w14:paraId="0AB6FFC0" w14:textId="77777777" w:rsidR="00C564EA" w:rsidRDefault="00C564EA">
      <w:pPr>
        <w:adjustRightInd/>
        <w:snapToGrid/>
        <w:spacing w:after="0"/>
      </w:pPr>
      <w:r>
        <w:br w:type="page"/>
      </w:r>
    </w:p>
    <w:p w14:paraId="297E2A9D" w14:textId="77777777" w:rsidR="00C564EA" w:rsidRDefault="00C564EA" w:rsidP="005B26DA">
      <w:r w:rsidRPr="00C564EA">
        <w:lastRenderedPageBreak/>
        <w:t>How will you get there? (Tick your travel choice)</w:t>
      </w:r>
    </w:p>
    <w:tbl>
      <w:tblPr>
        <w:tblStyle w:val="DETTable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00" w:firstRow="0" w:lastRow="0" w:firstColumn="0" w:lastColumn="0" w:noHBand="0" w:noVBand="1"/>
      </w:tblPr>
      <w:tblGrid>
        <w:gridCol w:w="1466"/>
        <w:gridCol w:w="3050"/>
        <w:gridCol w:w="2006"/>
        <w:gridCol w:w="3050"/>
      </w:tblGrid>
      <w:tr w:rsidR="00C6271F" w14:paraId="19F4DCBD" w14:textId="77777777" w:rsidTr="007045BD">
        <w:trPr>
          <w:trHeight w:val="1518"/>
        </w:trPr>
        <w:tc>
          <w:tcPr>
            <w:tcW w:w="1838" w:type="dxa"/>
            <w:shd w:val="clear" w:color="auto" w:fill="auto"/>
          </w:tcPr>
          <w:p w14:paraId="683595E9" w14:textId="77777777" w:rsidR="007045BD" w:rsidRDefault="007045BD" w:rsidP="007045BD">
            <w:pPr>
              <w:pStyle w:val="CheckBox"/>
            </w:pPr>
            <w:r>
              <w:t>Train</w:t>
            </w:r>
          </w:p>
        </w:tc>
        <w:tc>
          <w:tcPr>
            <w:tcW w:w="2693" w:type="dxa"/>
            <w:shd w:val="clear" w:color="auto" w:fill="auto"/>
          </w:tcPr>
          <w:p w14:paraId="6AC4F36B" w14:textId="19D303DE" w:rsidR="007045BD" w:rsidRPr="007045BD" w:rsidRDefault="00C6271F" w:rsidP="007045BD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4F481A96" wp14:editId="217D2CBA">
                  <wp:extent cx="1825200" cy="1368000"/>
                  <wp:effectExtent l="0" t="0" r="3810" b="381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5200" cy="13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auto"/>
          </w:tcPr>
          <w:p w14:paraId="20BB3FAB" w14:textId="77777777" w:rsidR="007045BD" w:rsidRDefault="007045BD" w:rsidP="007045BD">
            <w:pPr>
              <w:pStyle w:val="CheckBox"/>
            </w:pPr>
            <w:r>
              <w:t>Walk</w:t>
            </w:r>
          </w:p>
        </w:tc>
        <w:tc>
          <w:tcPr>
            <w:tcW w:w="2631" w:type="dxa"/>
            <w:shd w:val="clear" w:color="auto" w:fill="auto"/>
          </w:tcPr>
          <w:p w14:paraId="4A8636E5" w14:textId="4DA2ADA8" w:rsidR="007045BD" w:rsidRPr="007045BD" w:rsidRDefault="00C6271F" w:rsidP="007045BD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74ECE69C" wp14:editId="0A610E81">
                  <wp:extent cx="1738800" cy="8424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 5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8800" cy="84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71F" w14:paraId="351AADCE" w14:textId="77777777" w:rsidTr="007045BD">
        <w:trPr>
          <w:trHeight w:val="1518"/>
        </w:trPr>
        <w:tc>
          <w:tcPr>
            <w:tcW w:w="1838" w:type="dxa"/>
            <w:shd w:val="clear" w:color="auto" w:fill="auto"/>
          </w:tcPr>
          <w:p w14:paraId="61C50790" w14:textId="77777777" w:rsidR="007045BD" w:rsidRDefault="007045BD" w:rsidP="007045BD">
            <w:pPr>
              <w:pStyle w:val="CheckBox"/>
            </w:pPr>
            <w:r>
              <w:t>Tram</w:t>
            </w:r>
          </w:p>
        </w:tc>
        <w:tc>
          <w:tcPr>
            <w:tcW w:w="2693" w:type="dxa"/>
            <w:shd w:val="clear" w:color="auto" w:fill="auto"/>
          </w:tcPr>
          <w:p w14:paraId="5EC01566" w14:textId="24566EB5" w:rsidR="007045BD" w:rsidRPr="007045BD" w:rsidRDefault="00C6271F" w:rsidP="007045BD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22E1CA6E" wp14:editId="5A29A30D">
                  <wp:extent cx="1825200" cy="1141200"/>
                  <wp:effectExtent l="0" t="0" r="381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 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5200" cy="114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auto"/>
          </w:tcPr>
          <w:p w14:paraId="0A01CE16" w14:textId="77777777" w:rsidR="007045BD" w:rsidRDefault="007045BD" w:rsidP="007045BD">
            <w:pPr>
              <w:pStyle w:val="CheckBox"/>
            </w:pPr>
            <w:r w:rsidRPr="00C564EA">
              <w:t>Get a lift in a car by parent or carer</w:t>
            </w:r>
          </w:p>
        </w:tc>
        <w:tc>
          <w:tcPr>
            <w:tcW w:w="2631" w:type="dxa"/>
            <w:shd w:val="clear" w:color="auto" w:fill="auto"/>
          </w:tcPr>
          <w:p w14:paraId="024BE847" w14:textId="688ADE6E" w:rsidR="007045BD" w:rsidRPr="007045BD" w:rsidRDefault="00C6271F" w:rsidP="007045BD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3284076A" wp14:editId="6971C214">
                  <wp:extent cx="1821600" cy="1008000"/>
                  <wp:effectExtent l="0" t="0" r="7620" b="190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 6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600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71F" w14:paraId="2BE3D5DB" w14:textId="77777777" w:rsidTr="007045BD">
        <w:trPr>
          <w:trHeight w:val="1518"/>
        </w:trPr>
        <w:tc>
          <w:tcPr>
            <w:tcW w:w="1838" w:type="dxa"/>
            <w:shd w:val="clear" w:color="auto" w:fill="auto"/>
          </w:tcPr>
          <w:p w14:paraId="5B8A92A6" w14:textId="77777777" w:rsidR="007045BD" w:rsidRDefault="007045BD" w:rsidP="007045BD">
            <w:pPr>
              <w:pStyle w:val="CheckBox"/>
            </w:pPr>
            <w:r>
              <w:t>Bus</w:t>
            </w:r>
          </w:p>
        </w:tc>
        <w:tc>
          <w:tcPr>
            <w:tcW w:w="2693" w:type="dxa"/>
            <w:shd w:val="clear" w:color="auto" w:fill="auto"/>
          </w:tcPr>
          <w:p w14:paraId="6E28E0D7" w14:textId="3B157C38" w:rsidR="007045BD" w:rsidRPr="007045BD" w:rsidRDefault="00C6271F" w:rsidP="007045BD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424B32E1" wp14:editId="24A7400B">
                  <wp:extent cx="1695600" cy="1274400"/>
                  <wp:effectExtent l="0" t="0" r="0" b="254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 3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600" cy="127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auto"/>
          </w:tcPr>
          <w:p w14:paraId="31467F95" w14:textId="77777777" w:rsidR="007045BD" w:rsidRDefault="007045BD" w:rsidP="007045BD">
            <w:pPr>
              <w:pStyle w:val="CheckBox"/>
            </w:pPr>
            <w:r>
              <w:t>Ride a bike</w:t>
            </w:r>
          </w:p>
        </w:tc>
        <w:tc>
          <w:tcPr>
            <w:tcW w:w="2631" w:type="dxa"/>
            <w:shd w:val="clear" w:color="auto" w:fill="auto"/>
          </w:tcPr>
          <w:p w14:paraId="78994B1F" w14:textId="55F5DDED" w:rsidR="007045BD" w:rsidRPr="007045BD" w:rsidRDefault="00C6271F" w:rsidP="007045BD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544FB6AC" wp14:editId="7EF95653">
                  <wp:extent cx="1663200" cy="1188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 7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200" cy="11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71F" w14:paraId="351AE46B" w14:textId="77777777" w:rsidTr="007045BD">
        <w:trPr>
          <w:trHeight w:val="1518"/>
        </w:trPr>
        <w:tc>
          <w:tcPr>
            <w:tcW w:w="1838" w:type="dxa"/>
            <w:shd w:val="clear" w:color="auto" w:fill="auto"/>
          </w:tcPr>
          <w:p w14:paraId="5E8FF41F" w14:textId="77777777" w:rsidR="007045BD" w:rsidRDefault="007045BD" w:rsidP="007045BD">
            <w:pPr>
              <w:pStyle w:val="CheckBox"/>
            </w:pPr>
            <w:r>
              <w:t>Taxi</w:t>
            </w:r>
          </w:p>
        </w:tc>
        <w:tc>
          <w:tcPr>
            <w:tcW w:w="2693" w:type="dxa"/>
            <w:shd w:val="clear" w:color="auto" w:fill="auto"/>
          </w:tcPr>
          <w:p w14:paraId="539520A1" w14:textId="2E216382" w:rsidR="007045BD" w:rsidRPr="007045BD" w:rsidRDefault="00C6271F" w:rsidP="007045BD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51F32F5E" wp14:editId="2525C201">
                  <wp:extent cx="1666800" cy="11124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 4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6800" cy="11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auto"/>
          </w:tcPr>
          <w:p w14:paraId="0A0EBFEC" w14:textId="77777777" w:rsidR="007045BD" w:rsidRDefault="007045BD" w:rsidP="007045BD">
            <w:pPr>
              <w:pStyle w:val="CheckBox"/>
            </w:pPr>
            <w:r>
              <w:t>Other</w:t>
            </w:r>
          </w:p>
          <w:p w14:paraId="1B119263" w14:textId="36D8D4C7" w:rsidR="00D43DAD" w:rsidRDefault="00D43DAD" w:rsidP="00D43DAD">
            <w:pPr>
              <w:pStyle w:val="CheckBox"/>
              <w:numPr>
                <w:ilvl w:val="0"/>
                <w:numId w:val="0"/>
              </w:numPr>
              <w:ind w:left="360"/>
            </w:pPr>
            <w:r>
              <w:t>(</w:t>
            </w:r>
            <w:r w:rsidR="004F3D3F">
              <w:t>If you would take any alternative way to get there please draw or write)</w:t>
            </w:r>
          </w:p>
        </w:tc>
        <w:tc>
          <w:tcPr>
            <w:tcW w:w="2631" w:type="dxa"/>
            <w:shd w:val="clear" w:color="auto" w:fill="auto"/>
          </w:tcPr>
          <w:p w14:paraId="0C29A7E6" w14:textId="3767A8A4" w:rsidR="007045BD" w:rsidRPr="007045BD" w:rsidRDefault="007045BD" w:rsidP="007045BD">
            <w:pPr>
              <w:rPr>
                <w:color w:val="FF0000"/>
              </w:rPr>
            </w:pPr>
            <w:bookmarkStart w:id="1" w:name="_GoBack"/>
            <w:bookmarkEnd w:id="1"/>
          </w:p>
        </w:tc>
      </w:tr>
    </w:tbl>
    <w:p w14:paraId="63B9A9BF" w14:textId="77777777" w:rsidR="00C564EA" w:rsidRDefault="00C564EA" w:rsidP="00892212"/>
    <w:p w14:paraId="64B1EC29" w14:textId="77777777" w:rsidR="00892212" w:rsidRDefault="007219B8" w:rsidP="00892212">
      <w:r w:rsidRPr="007219B8">
        <w:t>Explain what you will do: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7219B8" w14:paraId="44FBCA14" w14:textId="77777777" w:rsidTr="007219B8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18BDD0B1" w14:textId="77777777" w:rsidR="007219B8" w:rsidRDefault="007219B8" w:rsidP="00916603">
            <w:pPr>
              <w:pStyle w:val="TableText"/>
            </w:pPr>
          </w:p>
        </w:tc>
      </w:tr>
      <w:tr w:rsidR="007219B8" w14:paraId="0B108CB0" w14:textId="77777777" w:rsidTr="007219B8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0A842873" w14:textId="77777777" w:rsidR="007219B8" w:rsidRDefault="007219B8" w:rsidP="00916603">
            <w:pPr>
              <w:pStyle w:val="TableText"/>
            </w:pPr>
          </w:p>
        </w:tc>
      </w:tr>
      <w:tr w:rsidR="007219B8" w14:paraId="1EF678A4" w14:textId="77777777" w:rsidTr="00AC1A07">
        <w:trPr>
          <w:trHeight w:val="420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14F1E54D" w14:textId="77777777" w:rsidR="007219B8" w:rsidRDefault="007219B8" w:rsidP="00916603">
            <w:pPr>
              <w:pStyle w:val="TableText"/>
            </w:pPr>
          </w:p>
        </w:tc>
      </w:tr>
      <w:tr w:rsidR="00AC1A07" w14:paraId="09F97FA7" w14:textId="77777777" w:rsidTr="007219B8">
        <w:trPr>
          <w:trHeight w:val="420"/>
        </w:trPr>
        <w:tc>
          <w:tcPr>
            <w:tcW w:w="9582" w:type="dxa"/>
            <w:tcBorders>
              <w:top w:val="single" w:sz="4" w:space="0" w:color="000000" w:themeColor="text1"/>
            </w:tcBorders>
            <w:vAlign w:val="bottom"/>
          </w:tcPr>
          <w:p w14:paraId="471EF713" w14:textId="77777777" w:rsidR="00AC1A07" w:rsidRDefault="00AC1A07" w:rsidP="00916603">
            <w:pPr>
              <w:pStyle w:val="TableText"/>
            </w:pPr>
          </w:p>
        </w:tc>
      </w:tr>
    </w:tbl>
    <w:p w14:paraId="707EF1DC" w14:textId="77777777" w:rsidR="00E824F4" w:rsidRDefault="00E824F4" w:rsidP="00892212"/>
    <w:p w14:paraId="249AD780" w14:textId="426F5A8A" w:rsidR="00892212" w:rsidRDefault="00150779" w:rsidP="00763864">
      <w:pPr>
        <w:pStyle w:val="Heading2"/>
      </w:pPr>
      <w:r>
        <w:rPr>
          <w:noProof/>
        </w:rPr>
        <w:lastRenderedPageBreak/>
        <w:drawing>
          <wp:inline distT="0" distB="0" distL="0" distR="0" wp14:anchorId="5B0394E4" wp14:editId="27BF0830">
            <wp:extent cx="216000" cy="21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79484A" w:rsidRPr="0079484A">
        <w:t>Activity 2: Using time to plan your journey</w:t>
      </w:r>
    </w:p>
    <w:p w14:paraId="634A09A3" w14:textId="77777777" w:rsidR="00892212" w:rsidRDefault="00E824F4" w:rsidP="00E824F4">
      <w:pPr>
        <w:rPr>
          <w:lang w:eastAsia="en-US"/>
        </w:rPr>
      </w:pPr>
      <w:r w:rsidRPr="00E824F4">
        <w:rPr>
          <w:lang w:eastAsia="en-US"/>
        </w:rPr>
        <w:t xml:space="preserve">There are a few steps to planning a trip. You will have to work out how long it will take for you to get from one place to the next. If you are using public transport look up </w:t>
      </w:r>
      <w:hyperlink r:id="rId18" w:history="1">
        <w:r w:rsidRPr="00E824F4">
          <w:rPr>
            <w:rStyle w:val="Hyperlink"/>
          </w:rPr>
          <w:t>travel timetables</w:t>
        </w:r>
      </w:hyperlink>
      <w:r w:rsidRPr="00E824F4">
        <w:rPr>
          <w:lang w:eastAsia="en-US"/>
        </w:rPr>
        <w:t xml:space="preserve"> to find out how long it will take</w:t>
      </w:r>
      <w:r>
        <w:rPr>
          <w:lang w:eastAsia="en-US"/>
        </w:rPr>
        <w:t>.</w:t>
      </w:r>
    </w:p>
    <w:tbl>
      <w:tblPr>
        <w:tblStyle w:val="DET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1843"/>
        <w:gridCol w:w="1559"/>
        <w:gridCol w:w="2206"/>
      </w:tblGrid>
      <w:tr w:rsidR="00E824F4" w:rsidRPr="00E824F4" w14:paraId="622CB6C3" w14:textId="77777777" w:rsidTr="000971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2A609EA3" w14:textId="77777777" w:rsidR="00E824F4" w:rsidRPr="00E824F4" w:rsidRDefault="00E824F4" w:rsidP="00E824F4">
            <w:pPr>
              <w:pStyle w:val="TableHeading"/>
            </w:pPr>
            <w:r w:rsidRPr="00E824F4">
              <w:t>Example only</w:t>
            </w:r>
          </w:p>
          <w:p w14:paraId="57B2A6AF" w14:textId="77777777" w:rsidR="00E824F4" w:rsidRPr="00E824F4" w:rsidRDefault="00E824F4" w:rsidP="00E824F4">
            <w:pPr>
              <w:pStyle w:val="TableHeading"/>
            </w:pPr>
            <w:r w:rsidRPr="00E824F4">
              <w:t>Destination</w:t>
            </w:r>
          </w:p>
        </w:tc>
        <w:tc>
          <w:tcPr>
            <w:tcW w:w="1843" w:type="dxa"/>
          </w:tcPr>
          <w:p w14:paraId="7BB16EBF" w14:textId="77777777" w:rsidR="00E824F4" w:rsidRPr="00E824F4" w:rsidRDefault="00E824F4" w:rsidP="00E824F4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824F4">
              <w:t>How long will it take?</w:t>
            </w:r>
          </w:p>
        </w:tc>
        <w:tc>
          <w:tcPr>
            <w:tcW w:w="1559" w:type="dxa"/>
          </w:tcPr>
          <w:p w14:paraId="60F29A28" w14:textId="77777777" w:rsidR="00E824F4" w:rsidRPr="00E824F4" w:rsidRDefault="00E824F4" w:rsidP="00E824F4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824F4">
              <w:t>What time will I get there</w:t>
            </w:r>
          </w:p>
        </w:tc>
        <w:tc>
          <w:tcPr>
            <w:tcW w:w="2206" w:type="dxa"/>
          </w:tcPr>
          <w:p w14:paraId="5610EBA3" w14:textId="77777777" w:rsidR="00E824F4" w:rsidRPr="00E824F4" w:rsidRDefault="00E824F4" w:rsidP="00E824F4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824F4">
              <w:t>What does the clock say?</w:t>
            </w:r>
          </w:p>
        </w:tc>
      </w:tr>
      <w:tr w:rsidR="00E824F4" w:rsidRPr="00F02112" w14:paraId="2D74020F" w14:textId="77777777" w:rsidTr="0009718C">
        <w:trPr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86C3BEA" w14:textId="77777777" w:rsidR="00E824F4" w:rsidRPr="00A841EA" w:rsidRDefault="00E824F4" w:rsidP="00E824F4">
            <w:pPr>
              <w:pStyle w:val="TableText"/>
            </w:pPr>
            <w:r w:rsidRPr="00A841EA">
              <w:t>What time will you need to leave home to get to your first point? In this example the bus stop.</w:t>
            </w:r>
          </w:p>
        </w:tc>
        <w:tc>
          <w:tcPr>
            <w:tcW w:w="1843" w:type="dxa"/>
          </w:tcPr>
          <w:p w14:paraId="1B43817D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10 minutes</w:t>
            </w:r>
          </w:p>
          <w:p w14:paraId="07CB4718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</w:tcPr>
          <w:p w14:paraId="1C731D6B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7.30 am</w:t>
            </w:r>
          </w:p>
        </w:tc>
        <w:tc>
          <w:tcPr>
            <w:tcW w:w="2206" w:type="dxa"/>
          </w:tcPr>
          <w:p w14:paraId="073C401B" w14:textId="5753DF13" w:rsidR="00E824F4" w:rsidRPr="00AF2DD1" w:rsidRDefault="00C6271F" w:rsidP="0009718C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47A1C6FA" wp14:editId="06BA9FB0">
                  <wp:extent cx="713233" cy="713233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Activity Symbol 2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24A172FF" w14:textId="77777777" w:rsidTr="0009718C">
        <w:trPr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67FC068" w14:textId="77777777" w:rsidR="00E824F4" w:rsidRPr="00A841EA" w:rsidRDefault="00E824F4" w:rsidP="00E824F4">
            <w:pPr>
              <w:pStyle w:val="TableText"/>
            </w:pPr>
            <w:r w:rsidRPr="00A841EA">
              <w:t>What time will you need to be at the bus/tram stop or train station</w:t>
            </w:r>
          </w:p>
        </w:tc>
        <w:tc>
          <w:tcPr>
            <w:tcW w:w="1843" w:type="dxa"/>
          </w:tcPr>
          <w:p w14:paraId="7E053024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Be there at least 5 minutes before the due time</w:t>
            </w:r>
          </w:p>
        </w:tc>
        <w:tc>
          <w:tcPr>
            <w:tcW w:w="1559" w:type="dxa"/>
          </w:tcPr>
          <w:p w14:paraId="2814D788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7.40 am</w:t>
            </w:r>
          </w:p>
        </w:tc>
        <w:tc>
          <w:tcPr>
            <w:tcW w:w="2206" w:type="dxa"/>
          </w:tcPr>
          <w:p w14:paraId="429D3906" w14:textId="74501DB7" w:rsidR="00E824F4" w:rsidRPr="00AF2DD1" w:rsidRDefault="00C6271F" w:rsidP="0009718C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4090FAEE" wp14:editId="722D7FAC">
                  <wp:extent cx="713233" cy="713233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Activity Symbol 3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0461E82A" w14:textId="77777777" w:rsidTr="0009718C">
        <w:trPr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0C575FA" w14:textId="77777777" w:rsidR="00E824F4" w:rsidRPr="00A841EA" w:rsidRDefault="00E824F4" w:rsidP="00E824F4">
            <w:pPr>
              <w:pStyle w:val="TableText"/>
            </w:pPr>
            <w:r w:rsidRPr="00A841EA">
              <w:t>What time does the bus/tram/train get to your stop?</w:t>
            </w:r>
          </w:p>
        </w:tc>
        <w:tc>
          <w:tcPr>
            <w:tcW w:w="1843" w:type="dxa"/>
          </w:tcPr>
          <w:p w14:paraId="124BF3C1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20 minutes</w:t>
            </w:r>
          </w:p>
        </w:tc>
        <w:tc>
          <w:tcPr>
            <w:tcW w:w="1559" w:type="dxa"/>
          </w:tcPr>
          <w:p w14:paraId="06D2F73A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8.00 am</w:t>
            </w:r>
          </w:p>
        </w:tc>
        <w:tc>
          <w:tcPr>
            <w:tcW w:w="2206" w:type="dxa"/>
          </w:tcPr>
          <w:p w14:paraId="666323D1" w14:textId="39022DC2" w:rsidR="00E824F4" w:rsidRPr="00AF2DD1" w:rsidRDefault="00C6271F" w:rsidP="0009718C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3A2440B" wp14:editId="7BA42F8D">
                  <wp:extent cx="713233" cy="713233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Activity Symbol 4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107DA5BA" w14:textId="77777777" w:rsidTr="0009718C">
        <w:trPr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3B144190" w14:textId="77777777" w:rsidR="00E824F4" w:rsidRPr="00A841EA" w:rsidRDefault="00E824F4" w:rsidP="00E824F4">
            <w:pPr>
              <w:pStyle w:val="TableText"/>
            </w:pPr>
            <w:r w:rsidRPr="00A841EA">
              <w:t>What time will it be when you get to your workplace?</w:t>
            </w:r>
          </w:p>
        </w:tc>
        <w:tc>
          <w:tcPr>
            <w:tcW w:w="1843" w:type="dxa"/>
          </w:tcPr>
          <w:p w14:paraId="132414E5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15 minutes</w:t>
            </w:r>
          </w:p>
        </w:tc>
        <w:tc>
          <w:tcPr>
            <w:tcW w:w="1559" w:type="dxa"/>
          </w:tcPr>
          <w:p w14:paraId="6A425806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2DD1">
              <w:t>8.15</w:t>
            </w:r>
          </w:p>
        </w:tc>
        <w:tc>
          <w:tcPr>
            <w:tcW w:w="2206" w:type="dxa"/>
          </w:tcPr>
          <w:p w14:paraId="0E37DF49" w14:textId="078404A7" w:rsidR="00E824F4" w:rsidRPr="00AF2DD1" w:rsidRDefault="00C6271F" w:rsidP="0009718C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6EB3260D" wp14:editId="77FFD5D5">
                  <wp:extent cx="713233" cy="713233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Activity Symbol 5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4B7882" w14:textId="77777777" w:rsidR="00E824F4" w:rsidRDefault="00E824F4" w:rsidP="00E824F4"/>
    <w:p w14:paraId="4D5AE5F2" w14:textId="77777777" w:rsidR="00E824F4" w:rsidRDefault="00E824F4" w:rsidP="00E824F4">
      <w:r>
        <w:t>Now, use your timetable information and your own knowledge of how long your travel times take you to fill in your Journey Planner.</w:t>
      </w:r>
    </w:p>
    <w:p w14:paraId="33346322" w14:textId="77777777" w:rsidR="00E824F4" w:rsidRDefault="00E824F4" w:rsidP="00E824F4">
      <w:r>
        <w:t xml:space="preserve">You can also use Public Transport Victoria Journey Planner online to complete this activity. </w:t>
      </w:r>
    </w:p>
    <w:p w14:paraId="7BCBF09B" w14:textId="77777777" w:rsidR="00DD4CB3" w:rsidRDefault="00DD4CB3" w:rsidP="00E824F4"/>
    <w:p w14:paraId="59DA61AB" w14:textId="77777777" w:rsidR="0079484A" w:rsidRDefault="00E824F4" w:rsidP="00E824F4">
      <w:pPr>
        <w:pStyle w:val="Heading3"/>
      </w:pPr>
      <w:r>
        <w:t>My Journey Planner</w:t>
      </w:r>
    </w:p>
    <w:tbl>
      <w:tblPr>
        <w:tblStyle w:val="DETTable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3964"/>
        <w:gridCol w:w="1843"/>
        <w:gridCol w:w="1559"/>
        <w:gridCol w:w="2206"/>
      </w:tblGrid>
      <w:tr w:rsidR="00E824F4" w:rsidRPr="00E824F4" w14:paraId="4250C4B1" w14:textId="77777777" w:rsidTr="00E824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29E1C499" w14:textId="77777777" w:rsidR="00E824F4" w:rsidRPr="00E824F4" w:rsidRDefault="00E824F4" w:rsidP="00916603">
            <w:pPr>
              <w:pStyle w:val="TableHeading"/>
            </w:pPr>
            <w:r w:rsidRPr="00E824F4">
              <w:t>Destination</w:t>
            </w:r>
          </w:p>
        </w:tc>
        <w:tc>
          <w:tcPr>
            <w:tcW w:w="1843" w:type="dxa"/>
          </w:tcPr>
          <w:p w14:paraId="553FF580" w14:textId="77777777" w:rsidR="00E824F4" w:rsidRPr="00E824F4" w:rsidRDefault="00E824F4" w:rsidP="0091660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824F4">
              <w:t>How long will it take?</w:t>
            </w:r>
          </w:p>
        </w:tc>
        <w:tc>
          <w:tcPr>
            <w:tcW w:w="1559" w:type="dxa"/>
          </w:tcPr>
          <w:p w14:paraId="11BA1A20" w14:textId="77777777" w:rsidR="00E824F4" w:rsidRPr="00E824F4" w:rsidRDefault="00E824F4" w:rsidP="0091660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824F4">
              <w:t>What time will I get there</w:t>
            </w:r>
          </w:p>
        </w:tc>
        <w:tc>
          <w:tcPr>
            <w:tcW w:w="2206" w:type="dxa"/>
          </w:tcPr>
          <w:p w14:paraId="2B89034F" w14:textId="77777777" w:rsidR="00E824F4" w:rsidRPr="00E824F4" w:rsidRDefault="00E824F4" w:rsidP="0091660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824F4">
              <w:t>What does the clock say?</w:t>
            </w:r>
          </w:p>
        </w:tc>
      </w:tr>
      <w:tr w:rsidR="00E824F4" w:rsidRPr="00F02112" w14:paraId="7F4C1950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2F968FB8" w14:textId="77777777" w:rsidR="00E824F4" w:rsidRPr="00AF2DD1" w:rsidRDefault="00E824F4" w:rsidP="00916603">
            <w:pPr>
              <w:pStyle w:val="TableText"/>
            </w:pPr>
            <w:r w:rsidRPr="00E824F4">
              <w:t>What time will you need to leave home to get to your first travel stop?</w:t>
            </w:r>
          </w:p>
        </w:tc>
        <w:tc>
          <w:tcPr>
            <w:tcW w:w="1843" w:type="dxa"/>
            <w:shd w:val="clear" w:color="auto" w:fill="auto"/>
          </w:tcPr>
          <w:p w14:paraId="3E146261" w14:textId="77777777" w:rsidR="00E824F4" w:rsidRPr="00AF2DD1" w:rsidRDefault="00E824F4" w:rsidP="0091660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2F0F0997" w14:textId="77777777" w:rsidR="00E824F4" w:rsidRPr="00AF2DD1" w:rsidRDefault="00E824F4" w:rsidP="0091660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6EEFC456" w14:textId="5A64FC07" w:rsidR="00E824F4" w:rsidRPr="00AF2DD1" w:rsidRDefault="002A5B11" w:rsidP="0009718C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F257F31" wp14:editId="48A80D72">
                  <wp:extent cx="713233" cy="71323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0ECFFA27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25741EDB" w14:textId="77777777" w:rsidR="00E824F4" w:rsidRPr="00AF2DD1" w:rsidRDefault="00E824F4" w:rsidP="00916603">
            <w:pPr>
              <w:pStyle w:val="TableText"/>
            </w:pPr>
            <w:r w:rsidRPr="00E824F4">
              <w:t>What time will you need to be at your first travel stop?</w:t>
            </w:r>
          </w:p>
        </w:tc>
        <w:tc>
          <w:tcPr>
            <w:tcW w:w="1843" w:type="dxa"/>
            <w:shd w:val="clear" w:color="auto" w:fill="auto"/>
          </w:tcPr>
          <w:p w14:paraId="72D076B8" w14:textId="77777777" w:rsidR="00E824F4" w:rsidRPr="00AF2DD1" w:rsidRDefault="00E824F4" w:rsidP="0091660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426775C4" w14:textId="77777777" w:rsidR="00E824F4" w:rsidRPr="00AF2DD1" w:rsidRDefault="00E824F4" w:rsidP="0091660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161DC309" w14:textId="5A002276" w:rsidR="00E824F4" w:rsidRPr="00AF2DD1" w:rsidRDefault="002A5B11" w:rsidP="0009718C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5236F510" wp14:editId="556854DF">
                  <wp:extent cx="713233" cy="71323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195435DB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5BBC6164" w14:textId="77777777" w:rsidR="00E824F4" w:rsidRPr="00AF2DD1" w:rsidRDefault="00E824F4" w:rsidP="00E824F4">
            <w:pPr>
              <w:pStyle w:val="TableText"/>
            </w:pPr>
            <w:r w:rsidRPr="00E824F4">
              <w:lastRenderedPageBreak/>
              <w:t>What time will you need to be at your second travel stop?</w:t>
            </w:r>
          </w:p>
        </w:tc>
        <w:tc>
          <w:tcPr>
            <w:tcW w:w="1843" w:type="dxa"/>
            <w:shd w:val="clear" w:color="auto" w:fill="auto"/>
          </w:tcPr>
          <w:p w14:paraId="64F10E25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0EB892F6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59EAA1F6" w14:textId="193D02B1" w:rsidR="00E824F4" w:rsidRDefault="002A5B11" w:rsidP="001065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49D0CBA" wp14:editId="0FFCCAE0">
                  <wp:extent cx="713233" cy="71323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5076F603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4EA2E414" w14:textId="77777777" w:rsidR="00E824F4" w:rsidRPr="00AF2DD1" w:rsidRDefault="00E824F4" w:rsidP="00E824F4">
            <w:pPr>
              <w:pStyle w:val="TableText"/>
            </w:pPr>
            <w:r w:rsidRPr="00E824F4">
              <w:t>What time will it be when you get to your workplace?</w:t>
            </w:r>
          </w:p>
        </w:tc>
        <w:tc>
          <w:tcPr>
            <w:tcW w:w="1843" w:type="dxa"/>
            <w:shd w:val="clear" w:color="auto" w:fill="auto"/>
          </w:tcPr>
          <w:p w14:paraId="5A14C515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69D98D18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5A06C316" w14:textId="55C3067B" w:rsidR="00E824F4" w:rsidRDefault="002A5B11" w:rsidP="001065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35DC88E2" wp14:editId="0093F69D">
                  <wp:extent cx="713233" cy="71323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4B2C5D5D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7EC8B4D1" w14:textId="77777777" w:rsidR="00E824F4" w:rsidRPr="00E824F4" w:rsidRDefault="00E824F4" w:rsidP="00E824F4">
            <w:pPr>
              <w:pStyle w:val="TableText"/>
            </w:pPr>
            <w:r w:rsidRPr="00E824F4">
              <w:t>What time will you need to leave your work experience to get to your return travel stop?</w:t>
            </w:r>
          </w:p>
        </w:tc>
        <w:tc>
          <w:tcPr>
            <w:tcW w:w="1843" w:type="dxa"/>
            <w:shd w:val="clear" w:color="auto" w:fill="auto"/>
          </w:tcPr>
          <w:p w14:paraId="74CDAD0F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11751176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532B9CD4" w14:textId="59A8D65F" w:rsidR="00E824F4" w:rsidRDefault="002A5B11" w:rsidP="001065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3D34E3DD" wp14:editId="3ADA89D7">
                  <wp:extent cx="713233" cy="71323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54E68412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0006854B" w14:textId="77777777" w:rsidR="00E824F4" w:rsidRPr="00E824F4" w:rsidRDefault="00E824F4" w:rsidP="00E824F4">
            <w:pPr>
              <w:pStyle w:val="TableText"/>
            </w:pPr>
            <w:r w:rsidRPr="00E824F4">
              <w:t>What time will you arrive at your first return travel stop?</w:t>
            </w:r>
          </w:p>
        </w:tc>
        <w:tc>
          <w:tcPr>
            <w:tcW w:w="1843" w:type="dxa"/>
            <w:shd w:val="clear" w:color="auto" w:fill="auto"/>
          </w:tcPr>
          <w:p w14:paraId="15342CD2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0DA82BF7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07AB624B" w14:textId="32C6DF38" w:rsidR="00E824F4" w:rsidRDefault="002A5B11" w:rsidP="001065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126E2756" wp14:editId="0E847913">
                  <wp:extent cx="713233" cy="713233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0D217848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2A65905C" w14:textId="77777777" w:rsidR="00E824F4" w:rsidRPr="00E824F4" w:rsidRDefault="00E824F4" w:rsidP="00E824F4">
            <w:pPr>
              <w:pStyle w:val="TableText"/>
            </w:pPr>
            <w:r w:rsidRPr="00E824F4">
              <w:t>What time will you arrive at your second return travel stop?</w:t>
            </w:r>
          </w:p>
        </w:tc>
        <w:tc>
          <w:tcPr>
            <w:tcW w:w="1843" w:type="dxa"/>
            <w:shd w:val="clear" w:color="auto" w:fill="auto"/>
          </w:tcPr>
          <w:p w14:paraId="155FD751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18D3F341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1627BA44" w14:textId="64460BC3" w:rsidR="00E824F4" w:rsidRDefault="002A5B11" w:rsidP="001065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E3E25D5" wp14:editId="298221A8">
                  <wp:extent cx="713233" cy="71323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24F4" w:rsidRPr="00F02112" w14:paraId="049376FA" w14:textId="77777777" w:rsidTr="00E824F4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581010C3" w14:textId="77777777" w:rsidR="00E824F4" w:rsidRPr="00E824F4" w:rsidRDefault="00E824F4" w:rsidP="00E824F4">
            <w:pPr>
              <w:pStyle w:val="TableText"/>
            </w:pPr>
            <w:r w:rsidRPr="00E824F4">
              <w:t>What time will you arrive home after work experience?</w:t>
            </w:r>
          </w:p>
        </w:tc>
        <w:tc>
          <w:tcPr>
            <w:tcW w:w="1843" w:type="dxa"/>
            <w:shd w:val="clear" w:color="auto" w:fill="auto"/>
          </w:tcPr>
          <w:p w14:paraId="7B5FE1ED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auto"/>
          </w:tcPr>
          <w:p w14:paraId="286B402E" w14:textId="77777777" w:rsidR="00E824F4" w:rsidRPr="00AF2DD1" w:rsidRDefault="00E824F4" w:rsidP="00E824F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6" w:type="dxa"/>
            <w:shd w:val="clear" w:color="auto" w:fill="auto"/>
          </w:tcPr>
          <w:p w14:paraId="3589DA96" w14:textId="4E6AAFD0" w:rsidR="00E824F4" w:rsidRDefault="002A5B11" w:rsidP="001065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DE79E9E" wp14:editId="7ADB964B">
                  <wp:extent cx="713233" cy="713233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ctivity Symbol 6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233" cy="71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47F710" w14:textId="2D60C9C9" w:rsidR="00A841EA" w:rsidRDefault="00A841EA" w:rsidP="00892212"/>
    <w:p w14:paraId="7529FF21" w14:textId="77777777" w:rsidR="00A841EA" w:rsidRDefault="00A841EA">
      <w:pPr>
        <w:adjustRightInd/>
        <w:snapToGrid/>
        <w:spacing w:after="0"/>
      </w:pPr>
      <w:r>
        <w:br w:type="page"/>
      </w:r>
    </w:p>
    <w:p w14:paraId="6BDDFB06" w14:textId="5CF529BF" w:rsidR="00E824F4" w:rsidRDefault="00E824F4" w:rsidP="00892212">
      <w:r w:rsidRPr="00E824F4">
        <w:lastRenderedPageBreak/>
        <w:t>Draw or place a picture of a map showing the route you will take from your home to your work experience placement.</w:t>
      </w:r>
    </w:p>
    <w:p w14:paraId="444F7DC5" w14:textId="77777777" w:rsidR="00AB600B" w:rsidRDefault="00AB600B" w:rsidP="00892212"/>
    <w:tbl>
      <w:tblPr>
        <w:tblStyle w:val="TableGridLight"/>
        <w:tblW w:w="5008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7"/>
      </w:tblGrid>
      <w:tr w:rsidR="00787896" w14:paraId="5624B686" w14:textId="77777777" w:rsidTr="007A226E">
        <w:trPr>
          <w:trHeight w:val="6346"/>
        </w:trPr>
        <w:tc>
          <w:tcPr>
            <w:tcW w:w="9588" w:type="dxa"/>
          </w:tcPr>
          <w:p w14:paraId="3DF409B2" w14:textId="77777777" w:rsidR="00787896" w:rsidRDefault="00787896" w:rsidP="00916603">
            <w:pPr>
              <w:pStyle w:val="TableText"/>
            </w:pPr>
          </w:p>
        </w:tc>
      </w:tr>
    </w:tbl>
    <w:p w14:paraId="597B09BF" w14:textId="77777777" w:rsidR="00E824F4" w:rsidRDefault="00E824F4" w:rsidP="00892212"/>
    <w:sectPr w:rsidR="00E824F4" w:rsidSect="001F2D36">
      <w:headerReference w:type="default" r:id="rId24"/>
      <w:footerReference w:type="default" r:id="rId25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CFADD" w14:textId="77777777" w:rsidR="00AC1865" w:rsidRDefault="00AC1865">
      <w:r>
        <w:separator/>
      </w:r>
    </w:p>
  </w:endnote>
  <w:endnote w:type="continuationSeparator" w:id="0">
    <w:p w14:paraId="7E272067" w14:textId="77777777" w:rsidR="00AC1865" w:rsidRDefault="00AC1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2AC81B64" w14:textId="77777777" w:rsidTr="00A7734A">
      <w:trPr>
        <w:trHeight w:val="964"/>
      </w:trPr>
      <w:tc>
        <w:tcPr>
          <w:tcW w:w="417" w:type="dxa"/>
          <w:vAlign w:val="bottom"/>
        </w:tcPr>
        <w:bookmarkStart w:id="2" w:name="_Hlk527313910"/>
        <w:p w14:paraId="153C89F4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85157B" w14:textId="57FD5BA8" w:rsidR="00F47C9C" w:rsidRPr="00E33A5A" w:rsidRDefault="00AC1865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6B6459">
                <w:t>Getting Ready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B6459">
                <w:t xml:space="preserve">Planning How </w:t>
              </w:r>
              <w:proofErr w:type="gramStart"/>
              <w:r w:rsidR="006B6459">
                <w:t>To</w:t>
              </w:r>
              <w:proofErr w:type="gramEnd"/>
              <w:r w:rsidR="006B6459">
                <w:t xml:space="preserve"> Get There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6295E03B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10B4ECF0" wp14:editId="07F262C5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2"/>
  </w:tbl>
  <w:p w14:paraId="59CF8AA4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DA5BD" w14:textId="77777777" w:rsidR="00AC1865" w:rsidRDefault="00AC1865">
      <w:r>
        <w:separator/>
      </w:r>
    </w:p>
  </w:footnote>
  <w:footnote w:type="continuationSeparator" w:id="0">
    <w:p w14:paraId="759EEA89" w14:textId="77777777" w:rsidR="00AC1865" w:rsidRDefault="00AC18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5954"/>
      <w:gridCol w:w="3628"/>
    </w:tblGrid>
    <w:tr w:rsidR="00017470" w:rsidRPr="00E33A5A" w14:paraId="70F29D7F" w14:textId="77777777" w:rsidTr="006B645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5954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12BB1EF0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628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2F9E8F77" w14:textId="3BD1EE02" w:rsidR="00017470" w:rsidRPr="00E33A5A" w:rsidRDefault="006B6459" w:rsidP="00245A44">
              <w:pPr>
                <w:pStyle w:val="Module"/>
              </w:pPr>
              <w:r>
                <w:t>Planning How To Get There</w:t>
              </w:r>
            </w:p>
          </w:tc>
        </w:sdtContent>
      </w:sdt>
    </w:tr>
    <w:tr w:rsidR="00017470" w:rsidRPr="00E33A5A" w14:paraId="3D323974" w14:textId="77777777" w:rsidTr="006B6459">
      <w:trPr>
        <w:trHeight w:hRule="exact" w:val="510"/>
      </w:trPr>
      <w:tc>
        <w:tcPr>
          <w:tcW w:w="5954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2691061A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3628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24A3DBC1" w14:textId="67AA6D0C" w:rsidR="00017470" w:rsidRPr="005C57C4" w:rsidRDefault="006B6459" w:rsidP="00245A44">
              <w:pPr>
                <w:pStyle w:val="ModuleName"/>
              </w:pPr>
              <w:r>
                <w:t>Getting Ready</w:t>
              </w:r>
            </w:p>
          </w:tc>
        </w:sdtContent>
      </w:sdt>
    </w:tr>
  </w:tbl>
  <w:p w14:paraId="4AD2F5C6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672F25A9" wp14:editId="16C4A32F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44.15pt;height:56.2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7" w15:restartNumberingAfterBreak="0">
    <w:nsid w:val="2EBA6147"/>
    <w:multiLevelType w:val="multilevel"/>
    <w:tmpl w:val="593E2F00"/>
    <w:numStyleLink w:val="TableBullets"/>
  </w:abstractNum>
  <w:abstractNum w:abstractNumId="18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3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5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23"/>
  </w:num>
  <w:num w:numId="14">
    <w:abstractNumId w:val="22"/>
  </w:num>
  <w:num w:numId="15">
    <w:abstractNumId w:val="19"/>
  </w:num>
  <w:num w:numId="16">
    <w:abstractNumId w:val="19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0"/>
  </w:num>
  <w:num w:numId="19">
    <w:abstractNumId w:val="9"/>
  </w:num>
  <w:num w:numId="20">
    <w:abstractNumId w:val="20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5"/>
  </w:num>
  <w:num w:numId="30">
    <w:abstractNumId w:val="13"/>
  </w:num>
  <w:num w:numId="31">
    <w:abstractNumId w:val="23"/>
  </w:num>
  <w:num w:numId="32">
    <w:abstractNumId w:val="24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</w:num>
  <w:num w:numId="37">
    <w:abstractNumId w:val="17"/>
  </w:num>
  <w:num w:numId="38">
    <w:abstractNumId w:val="21"/>
  </w:num>
  <w:num w:numId="39">
    <w:abstractNumId w:val="18"/>
  </w:num>
  <w:num w:numId="40">
    <w:abstractNumId w:val="10"/>
  </w:num>
  <w:num w:numId="41">
    <w:abstractNumId w:val="14"/>
  </w:num>
  <w:num w:numId="42">
    <w:abstractNumId w:val="25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2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881542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63303"/>
    <w:rsid w:val="000728DA"/>
    <w:rsid w:val="00072EEB"/>
    <w:rsid w:val="00076867"/>
    <w:rsid w:val="00096AE8"/>
    <w:rsid w:val="0009718C"/>
    <w:rsid w:val="000A38A7"/>
    <w:rsid w:val="000B09EC"/>
    <w:rsid w:val="000C32FC"/>
    <w:rsid w:val="000D4EAA"/>
    <w:rsid w:val="000D51BE"/>
    <w:rsid w:val="000D65C6"/>
    <w:rsid w:val="000E2CF3"/>
    <w:rsid w:val="000F2852"/>
    <w:rsid w:val="000F289B"/>
    <w:rsid w:val="00103B59"/>
    <w:rsid w:val="0010650F"/>
    <w:rsid w:val="00117C40"/>
    <w:rsid w:val="00130CBF"/>
    <w:rsid w:val="00131B99"/>
    <w:rsid w:val="0013320A"/>
    <w:rsid w:val="00150779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16B7C"/>
    <w:rsid w:val="00224880"/>
    <w:rsid w:val="0024399C"/>
    <w:rsid w:val="0024557C"/>
    <w:rsid w:val="00245A44"/>
    <w:rsid w:val="002572E6"/>
    <w:rsid w:val="0026574A"/>
    <w:rsid w:val="002710D8"/>
    <w:rsid w:val="0027601B"/>
    <w:rsid w:val="00296C09"/>
    <w:rsid w:val="002A5B11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190D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4F3D3F"/>
    <w:rsid w:val="005037AB"/>
    <w:rsid w:val="00514031"/>
    <w:rsid w:val="00517B8D"/>
    <w:rsid w:val="00532909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27D4"/>
    <w:rsid w:val="005B0CB4"/>
    <w:rsid w:val="005B26DA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4A30"/>
    <w:rsid w:val="006A636A"/>
    <w:rsid w:val="006B6459"/>
    <w:rsid w:val="006C0C21"/>
    <w:rsid w:val="006C6950"/>
    <w:rsid w:val="006D057E"/>
    <w:rsid w:val="006D7FF7"/>
    <w:rsid w:val="006E69E1"/>
    <w:rsid w:val="006E75AA"/>
    <w:rsid w:val="006F19CE"/>
    <w:rsid w:val="007045BD"/>
    <w:rsid w:val="00720AF3"/>
    <w:rsid w:val="007219B8"/>
    <w:rsid w:val="00737567"/>
    <w:rsid w:val="007423CC"/>
    <w:rsid w:val="00750E27"/>
    <w:rsid w:val="007572C2"/>
    <w:rsid w:val="00763864"/>
    <w:rsid w:val="00764B8A"/>
    <w:rsid w:val="00771020"/>
    <w:rsid w:val="0077320A"/>
    <w:rsid w:val="00787896"/>
    <w:rsid w:val="0079484A"/>
    <w:rsid w:val="007950F2"/>
    <w:rsid w:val="007A00D1"/>
    <w:rsid w:val="007A226E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350"/>
    <w:rsid w:val="008608EB"/>
    <w:rsid w:val="00861D7E"/>
    <w:rsid w:val="00867B1B"/>
    <w:rsid w:val="00872EC7"/>
    <w:rsid w:val="0087325C"/>
    <w:rsid w:val="00880A27"/>
    <w:rsid w:val="00881542"/>
    <w:rsid w:val="00892212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2AF2"/>
    <w:rsid w:val="009D5467"/>
    <w:rsid w:val="009E24C4"/>
    <w:rsid w:val="009E36AA"/>
    <w:rsid w:val="009F7773"/>
    <w:rsid w:val="00A074F9"/>
    <w:rsid w:val="00A077CA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41DD"/>
    <w:rsid w:val="00A841EA"/>
    <w:rsid w:val="00A84578"/>
    <w:rsid w:val="00A9211E"/>
    <w:rsid w:val="00AA3446"/>
    <w:rsid w:val="00AB600B"/>
    <w:rsid w:val="00AC0B89"/>
    <w:rsid w:val="00AC1865"/>
    <w:rsid w:val="00AC1A07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24D1"/>
    <w:rsid w:val="00B441BB"/>
    <w:rsid w:val="00B54AFF"/>
    <w:rsid w:val="00B55AA7"/>
    <w:rsid w:val="00B57256"/>
    <w:rsid w:val="00B61B59"/>
    <w:rsid w:val="00B63976"/>
    <w:rsid w:val="00B765F5"/>
    <w:rsid w:val="00B775AB"/>
    <w:rsid w:val="00B84D46"/>
    <w:rsid w:val="00B856FC"/>
    <w:rsid w:val="00B93352"/>
    <w:rsid w:val="00B97537"/>
    <w:rsid w:val="00BA5534"/>
    <w:rsid w:val="00BA7570"/>
    <w:rsid w:val="00BA79ED"/>
    <w:rsid w:val="00BA7BF2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64EA"/>
    <w:rsid w:val="00C60D87"/>
    <w:rsid w:val="00C6271F"/>
    <w:rsid w:val="00C62EE5"/>
    <w:rsid w:val="00C663FB"/>
    <w:rsid w:val="00C711DF"/>
    <w:rsid w:val="00C71764"/>
    <w:rsid w:val="00C8047E"/>
    <w:rsid w:val="00C857A7"/>
    <w:rsid w:val="00C90F77"/>
    <w:rsid w:val="00C91204"/>
    <w:rsid w:val="00CC2E75"/>
    <w:rsid w:val="00CD3D7E"/>
    <w:rsid w:val="00CD45C0"/>
    <w:rsid w:val="00CF3944"/>
    <w:rsid w:val="00CF6A32"/>
    <w:rsid w:val="00D2788A"/>
    <w:rsid w:val="00D33D10"/>
    <w:rsid w:val="00D351D3"/>
    <w:rsid w:val="00D373EF"/>
    <w:rsid w:val="00D429AA"/>
    <w:rsid w:val="00D43DAD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D4CB3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824F4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87B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7B280A"/>
  <w15:docId w15:val="{627D5F04-76AE-4BAA-B4EC-E0A60BB59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7219B8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42"/>
      </w:numPr>
    </w:pPr>
  </w:style>
  <w:style w:type="table" w:styleId="TableGridLight">
    <w:name w:val="Grid Table Light"/>
    <w:basedOn w:val="TableNormal"/>
    <w:uiPriority w:val="40"/>
    <w:rsid w:val="0089221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yperlink" Target="https://www.ptv.vic.gov.au/timetables/standard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2.png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5.png"/><Relationship Id="rId28" Type="http://schemas.openxmlformats.org/officeDocument/2006/relationships/customXml" Target="../customXml/item2.xml"/><Relationship Id="rId10" Type="http://schemas.openxmlformats.org/officeDocument/2006/relationships/image" Target="media/image3.jpeg"/><Relationship Id="rId19" Type="http://schemas.openxmlformats.org/officeDocument/2006/relationships/image" Target="media/image11.png"/><Relationship Id="rId31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google.com/maps/" TargetMode="External"/><Relationship Id="rId14" Type="http://schemas.openxmlformats.org/officeDocument/2006/relationships/image" Target="media/image7.jpe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User\Desktop\_UDP%20Jobs\Deloitte\DET\Factsheet\v3_17Oct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C2A1E-BBFE-4DBC-BADB-5E2C725D8879}"/>
</file>

<file path=customXml/itemProps2.xml><?xml version="1.0" encoding="utf-8"?>
<ds:datastoreItem xmlns:ds="http://schemas.openxmlformats.org/officeDocument/2006/customXml" ds:itemID="{C91F6D1D-7ECA-474A-B76B-F3AD108DC69D}"/>
</file>

<file path=customXml/itemProps3.xml><?xml version="1.0" encoding="utf-8"?>
<ds:datastoreItem xmlns:ds="http://schemas.openxmlformats.org/officeDocument/2006/customXml" ds:itemID="{2C547D7C-754F-8043-8DEA-16D1DFB0A338}"/>
</file>

<file path=customXml/itemProps4.xml><?xml version="1.0" encoding="utf-8"?>
<ds:datastoreItem xmlns:ds="http://schemas.openxmlformats.org/officeDocument/2006/customXml" ds:itemID="{C91F6D1D-7ECA-474A-B76B-F3AD108DC69D}"/>
</file>

<file path=customXml/itemProps5.xml><?xml version="1.0" encoding="utf-8"?>
<ds:datastoreItem xmlns:ds="http://schemas.openxmlformats.org/officeDocument/2006/customXml" ds:itemID="{847D9094-F0D6-47F8-8010-D53444737431}"/>
</file>

<file path=docProps/app.xml><?xml version="1.0" encoding="utf-8"?>
<Properties xmlns="http://schemas.openxmlformats.org/officeDocument/2006/extended-properties" xmlns:vt="http://schemas.openxmlformats.org/officeDocument/2006/docPropsVTypes">
  <Template>C:\Users\User\Desktop\_UDP Jobs\Deloitte\DET\Factsheet\v3_17Oct2018\Factsheet_DET.dotx</Template>
  <TotalTime>84</TotalTime>
  <Pages>5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How To Get There</vt:lpstr>
    </vt:vector>
  </TitlesOfParts>
  <Company>Department of Education and Training (DET)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How To Get There</dc:title>
  <dc:subject>Getting Ready</dc:subject>
  <dc:creator/>
  <cp:lastModifiedBy>Microsoft Office User</cp:lastModifiedBy>
  <cp:revision>29</cp:revision>
  <cp:lastPrinted>2017-04-21T05:02:00Z</cp:lastPrinted>
  <dcterms:created xsi:type="dcterms:W3CDTF">2018-10-17T02:38:00Z</dcterms:created>
  <dcterms:modified xsi:type="dcterms:W3CDTF">2018-10-25T23:16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366c065a-b4f3-48d0-b737-07bf1720aa0d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494</vt:lpwstr>
  </property>
  <property fmtid="{D5CDD505-2E9C-101B-9397-08002B2CF9AE}" pid="13" name="RecordPoint_SubmissionCompleted">
    <vt:lpwstr>2018-10-26T14:39:08.4842464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